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eychelle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eychelles received a score of 6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eychelles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eychelles received a score of</w:t>
      </w:r>
      <w:r>
        <w:t xml:space="preserve"> </w:t>
      </w:r>
      <w:r>
        <w:rPr>
          <w:bCs/>
          <w:b/>
        </w:rPr>
        <w:t xml:space="preserve">44.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eychelles received a score of 68.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eychelles received a score of 57.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eychelles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eychelles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eychelle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eychelles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eychelles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eychelles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eychelle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eychelle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eychelles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eychelles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eychelle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eychelles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eychelles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eychelle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eychelle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eychelle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eychelle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eychelle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eychelle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eychelle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eychelle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eychelle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eychelle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eychelle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eychelle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eychelle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eychelle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eychelle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eychelle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eychelle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2,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6, 2013,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57:39Z</dcterms:created>
  <dcterms:modified xsi:type="dcterms:W3CDTF">2024-03-19T13: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eychelles Country Report</vt:lpwstr>
  </property>
</Properties>
</file>